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08585" w14:textId="15B1A383" w:rsidR="00D973D8" w:rsidRPr="0051102D" w:rsidRDefault="00D973D8" w:rsidP="00984913">
      <w:pPr>
        <w:jc w:val="center"/>
        <w:rPr>
          <w:rFonts w:ascii="BIZ UD明朝 Medium" w:eastAsia="BIZ UD明朝 Medium" w:hAnsi="BIZ UD明朝 Medium"/>
          <w:b/>
          <w:sz w:val="28"/>
          <w:szCs w:val="28"/>
        </w:rPr>
      </w:pPr>
      <w:r w:rsidRPr="0051102D">
        <w:rPr>
          <w:rFonts w:ascii="BIZ UD明朝 Medium" w:eastAsia="BIZ UD明朝 Medium" w:hAnsi="BIZ UD明朝 Medium" w:hint="eastAsia"/>
          <w:b/>
          <w:sz w:val="28"/>
          <w:szCs w:val="28"/>
        </w:rPr>
        <w:t>寄　付　金　申　込　書</w:t>
      </w:r>
    </w:p>
    <w:p w14:paraId="7C334EF5" w14:textId="52D1E84A" w:rsidR="00D973D8" w:rsidRDefault="00D973D8" w:rsidP="00984913">
      <w:pPr>
        <w:rPr>
          <w:rFonts w:ascii="BIZ UD明朝 Medium" w:eastAsia="BIZ UD明朝 Medium" w:hAnsi="BIZ UD明朝 Medium"/>
          <w:sz w:val="24"/>
        </w:rPr>
      </w:pPr>
      <w:r w:rsidRPr="0051102D">
        <w:rPr>
          <w:rFonts w:ascii="BIZ UD明朝 Medium" w:eastAsia="BIZ UD明朝 Medium" w:hAnsi="BIZ UD明朝 Medium"/>
          <w:sz w:val="24"/>
        </w:rPr>
        <w:t>千葉看護学会第</w:t>
      </w:r>
      <w:r w:rsidR="00984913" w:rsidRPr="0051102D">
        <w:rPr>
          <w:rFonts w:ascii="BIZ UD明朝 Medium" w:eastAsia="BIZ UD明朝 Medium" w:hAnsi="BIZ UD明朝 Medium"/>
          <w:sz w:val="24"/>
        </w:rPr>
        <w:t>30</w:t>
      </w:r>
      <w:r w:rsidRPr="0051102D">
        <w:rPr>
          <w:rFonts w:ascii="BIZ UD明朝 Medium" w:eastAsia="BIZ UD明朝 Medium" w:hAnsi="BIZ UD明朝 Medium"/>
          <w:sz w:val="24"/>
        </w:rPr>
        <w:t>回学術集会　事務局長　宛</w:t>
      </w:r>
    </w:p>
    <w:p w14:paraId="59C936DA" w14:textId="77777777" w:rsidR="00A14DA6" w:rsidRPr="0051102D" w:rsidRDefault="00A14DA6" w:rsidP="00984913">
      <w:pPr>
        <w:rPr>
          <w:rFonts w:ascii="BIZ UD明朝 Medium" w:eastAsia="BIZ UD明朝 Medium" w:hAnsi="BIZ UD明朝 Medium"/>
          <w:sz w:val="24"/>
          <w:u w:val="single"/>
        </w:rPr>
      </w:pPr>
    </w:p>
    <w:p w14:paraId="31FAFCD6" w14:textId="4489F8ED" w:rsidR="00D973D8" w:rsidRPr="0051102D" w:rsidRDefault="00D973D8" w:rsidP="006E4F23">
      <w:pPr>
        <w:rPr>
          <w:rFonts w:ascii="BIZ UD明朝 Medium" w:eastAsia="BIZ UD明朝 Medium" w:hAnsi="BIZ UD明朝 Medium"/>
          <w:sz w:val="20"/>
          <w:szCs w:val="20"/>
        </w:rPr>
      </w:pPr>
      <w:r w:rsidRPr="0051102D">
        <w:rPr>
          <w:rFonts w:ascii="BIZ UD明朝 Medium" w:eastAsia="BIZ UD明朝 Medium" w:hAnsi="BIZ UD明朝 Medium" w:hint="eastAsia"/>
          <w:sz w:val="24"/>
          <w:u w:val="single"/>
        </w:rPr>
        <w:t xml:space="preserve">　　　　　　　　　</w:t>
      </w:r>
      <w:r w:rsidR="007D15D7">
        <w:rPr>
          <w:rFonts w:ascii="BIZ UD明朝 Medium" w:eastAsia="BIZ UD明朝 Medium" w:hAnsi="BIZ UD明朝 Medium" w:hint="eastAsia"/>
          <w:sz w:val="24"/>
          <w:u w:val="single"/>
        </w:rPr>
        <w:t xml:space="preserve">　　　　　</w:t>
      </w:r>
      <w:r w:rsidRPr="0051102D">
        <w:rPr>
          <w:rFonts w:ascii="BIZ UD明朝 Medium" w:eastAsia="BIZ UD明朝 Medium" w:hAnsi="BIZ UD明朝 Medium" w:hint="eastAsia"/>
          <w:sz w:val="24"/>
          <w:u w:val="single"/>
        </w:rPr>
        <w:t xml:space="preserve">　　</w:t>
      </w:r>
      <w:r w:rsidRPr="0051102D">
        <w:rPr>
          <w:rFonts w:ascii="BIZ UD明朝 Medium" w:eastAsia="BIZ UD明朝 Medium" w:hAnsi="BIZ UD明朝 Medium" w:hint="eastAsia"/>
          <w:sz w:val="24"/>
        </w:rPr>
        <w:t>は、202</w:t>
      </w:r>
      <w:r w:rsidR="00984913" w:rsidRPr="0051102D">
        <w:rPr>
          <w:rFonts w:ascii="BIZ UD明朝 Medium" w:eastAsia="BIZ UD明朝 Medium" w:hAnsi="BIZ UD明朝 Medium"/>
          <w:sz w:val="24"/>
        </w:rPr>
        <w:t>4</w:t>
      </w:r>
      <w:r w:rsidRPr="0051102D">
        <w:rPr>
          <w:rFonts w:ascii="BIZ UD明朝 Medium" w:eastAsia="BIZ UD明朝 Medium" w:hAnsi="BIZ UD明朝 Medium" w:hint="eastAsia"/>
          <w:sz w:val="24"/>
        </w:rPr>
        <w:t>年9月に開催される標記学術集会への寄付を申し込</w:t>
      </w:r>
      <w:r w:rsidR="00A14DA6">
        <w:rPr>
          <w:rFonts w:ascii="BIZ UD明朝 Medium" w:eastAsia="BIZ UD明朝 Medium" w:hAnsi="BIZ UD明朝 Medium" w:hint="eastAsia"/>
          <w:sz w:val="24"/>
        </w:rPr>
        <w:t>みます</w:t>
      </w:r>
    </w:p>
    <w:p w14:paraId="04C267ED" w14:textId="77777777" w:rsidR="00D973D8" w:rsidRPr="0051102D" w:rsidRDefault="00D973D8" w:rsidP="00D973D8">
      <w:pPr>
        <w:rPr>
          <w:rFonts w:ascii="BIZ UD明朝 Medium" w:eastAsia="BIZ UD明朝 Medium" w:hAnsi="BIZ UD明朝 Medium"/>
          <w:sz w:val="24"/>
        </w:rPr>
      </w:pPr>
    </w:p>
    <w:tbl>
      <w:tblPr>
        <w:tblW w:w="7683" w:type="dxa"/>
        <w:tblInd w:w="6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0"/>
        <w:gridCol w:w="1701"/>
        <w:gridCol w:w="3402"/>
      </w:tblGrid>
      <w:tr w:rsidR="00D973D8" w:rsidRPr="0051102D" w14:paraId="0D050E3A" w14:textId="77777777" w:rsidTr="00984913">
        <w:trPr>
          <w:trHeight w:val="628"/>
        </w:trPr>
        <w:tc>
          <w:tcPr>
            <w:tcW w:w="2580" w:type="dxa"/>
            <w:shd w:val="clear" w:color="auto" w:fill="auto"/>
            <w:vAlign w:val="center"/>
          </w:tcPr>
          <w:p w14:paraId="31199BD5" w14:textId="77777777" w:rsidR="00D973D8" w:rsidRPr="0051102D" w:rsidRDefault="00D973D8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 xml:space="preserve">　寄付　　　　口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E7BFEB7" w14:textId="77777777" w:rsidR="00D973D8" w:rsidRPr="0051102D" w:rsidRDefault="00D973D8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寄付金額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35E77F22" w14:textId="77777777" w:rsidR="00D973D8" w:rsidRPr="0051102D" w:rsidRDefault="00D973D8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 xml:space="preserve">　金　　　　　　　　　円也</w:t>
            </w:r>
          </w:p>
        </w:tc>
      </w:tr>
    </w:tbl>
    <w:p w14:paraId="0471E585" w14:textId="5CC8880F" w:rsidR="00D973D8" w:rsidRDefault="00D973D8" w:rsidP="00202122">
      <w:pPr>
        <w:ind w:leftChars="337" w:left="708"/>
        <w:rPr>
          <w:rFonts w:ascii="BIZ UD明朝 Medium" w:eastAsia="BIZ UD明朝 Medium" w:hAnsi="BIZ UD明朝 Medium"/>
        </w:rPr>
      </w:pPr>
      <w:r w:rsidRPr="0051102D">
        <w:rPr>
          <w:rFonts w:ascii="BIZ UD明朝 Medium" w:eastAsia="BIZ UD明朝 Medium" w:hAnsi="BIZ UD明朝 Medium" w:hint="eastAsia"/>
        </w:rPr>
        <w:t>＜一口あたり2万円＞</w:t>
      </w:r>
    </w:p>
    <w:p w14:paraId="26179173" w14:textId="77777777" w:rsidR="00202122" w:rsidRPr="0051102D" w:rsidRDefault="00202122" w:rsidP="00202122">
      <w:pPr>
        <w:ind w:leftChars="337" w:left="708"/>
        <w:rPr>
          <w:rFonts w:ascii="BIZ UD明朝 Medium" w:eastAsia="BIZ UD明朝 Medium" w:hAnsi="BIZ UD明朝 Medium"/>
        </w:rPr>
      </w:pPr>
    </w:p>
    <w:tbl>
      <w:tblPr>
        <w:tblpPr w:leftFromText="142" w:rightFromText="142" w:vertAnchor="text" w:horzAnchor="margin" w:tblpY="-44"/>
        <w:tblW w:w="5000" w:type="pct"/>
        <w:tblLook w:val="01E0" w:firstRow="1" w:lastRow="1" w:firstColumn="1" w:lastColumn="1" w:noHBand="0" w:noVBand="0"/>
      </w:tblPr>
      <w:tblGrid>
        <w:gridCol w:w="1252"/>
        <w:gridCol w:w="7818"/>
      </w:tblGrid>
      <w:tr w:rsidR="00984913" w:rsidRPr="0051102D" w14:paraId="004577CF" w14:textId="77777777" w:rsidTr="00202122">
        <w:trPr>
          <w:trHeight w:val="524"/>
        </w:trPr>
        <w:tc>
          <w:tcPr>
            <w:tcW w:w="690" w:type="pct"/>
            <w:vAlign w:val="center"/>
          </w:tcPr>
          <w:p w14:paraId="6D904A54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kern w:val="0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送金日：</w:t>
            </w:r>
          </w:p>
        </w:tc>
        <w:tc>
          <w:tcPr>
            <w:tcW w:w="4310" w:type="pct"/>
            <w:vAlign w:val="center"/>
          </w:tcPr>
          <w:p w14:paraId="538068E8" w14:textId="7C1F648D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 xml:space="preserve">　</w:t>
            </w:r>
            <w:r w:rsidR="007D15D7">
              <w:rPr>
                <w:rFonts w:ascii="BIZ UD明朝 Medium" w:eastAsia="BIZ UD明朝 Medium" w:hAnsi="BIZ UD明朝 Medium" w:hint="eastAsia"/>
              </w:rPr>
              <w:t>２０２４</w:t>
            </w:r>
            <w:r w:rsidRPr="0051102D">
              <w:rPr>
                <w:rFonts w:ascii="BIZ UD明朝 Medium" w:eastAsia="BIZ UD明朝 Medium" w:hAnsi="BIZ UD明朝 Medium" w:hint="eastAsia"/>
              </w:rPr>
              <w:t xml:space="preserve">年 </w:t>
            </w:r>
            <w:r w:rsidR="007D15D7">
              <w:rPr>
                <w:rFonts w:ascii="BIZ UD明朝 Medium" w:eastAsia="BIZ UD明朝 Medium" w:hAnsi="BIZ UD明朝 Medium"/>
              </w:rPr>
              <w:t xml:space="preserve"> </w:t>
            </w:r>
            <w:r w:rsidRPr="0051102D">
              <w:rPr>
                <w:rFonts w:ascii="BIZ UD明朝 Medium" w:eastAsia="BIZ UD明朝 Medium" w:hAnsi="BIZ UD明朝 Medium" w:hint="eastAsia"/>
              </w:rPr>
              <w:t xml:space="preserve">    月      日（　予定　・　済　）</w:t>
            </w:r>
          </w:p>
        </w:tc>
      </w:tr>
      <w:tr w:rsidR="00984913" w:rsidRPr="0051102D" w14:paraId="3937706E" w14:textId="77777777" w:rsidTr="00202122">
        <w:trPr>
          <w:trHeight w:val="524"/>
        </w:trPr>
        <w:tc>
          <w:tcPr>
            <w:tcW w:w="690" w:type="pct"/>
            <w:vAlign w:val="center"/>
          </w:tcPr>
          <w:p w14:paraId="0411E66B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御社名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</w:p>
        </w:tc>
        <w:tc>
          <w:tcPr>
            <w:tcW w:w="4310" w:type="pct"/>
            <w:vAlign w:val="center"/>
          </w:tcPr>
          <w:p w14:paraId="3DC13C6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3FABFBF2" w14:textId="77777777" w:rsidTr="00202122">
        <w:trPr>
          <w:trHeight w:val="519"/>
        </w:trPr>
        <w:tc>
          <w:tcPr>
            <w:tcW w:w="690" w:type="pct"/>
            <w:vAlign w:val="center"/>
          </w:tcPr>
          <w:p w14:paraId="1EE10F51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代表者：</w:t>
            </w:r>
          </w:p>
        </w:tc>
        <w:tc>
          <w:tcPr>
            <w:tcW w:w="4310" w:type="pct"/>
            <w:vAlign w:val="center"/>
          </w:tcPr>
          <w:p w14:paraId="3B156AB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734F7CE1" w14:textId="77777777" w:rsidTr="00202122">
        <w:trPr>
          <w:trHeight w:val="519"/>
        </w:trPr>
        <w:tc>
          <w:tcPr>
            <w:tcW w:w="690" w:type="pct"/>
            <w:vAlign w:val="center"/>
          </w:tcPr>
          <w:p w14:paraId="43ED4A5B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所在地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</w:p>
        </w:tc>
        <w:tc>
          <w:tcPr>
            <w:tcW w:w="4310" w:type="pct"/>
            <w:vAlign w:val="center"/>
          </w:tcPr>
          <w:p w14:paraId="014A5DED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（〒　　　　　　）</w:t>
            </w:r>
          </w:p>
          <w:p w14:paraId="1D0210E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0546202D" w14:textId="77777777" w:rsidTr="00202122">
        <w:trPr>
          <w:trHeight w:val="722"/>
        </w:trPr>
        <w:tc>
          <w:tcPr>
            <w:tcW w:w="690" w:type="pct"/>
            <w:vAlign w:val="center"/>
          </w:tcPr>
          <w:p w14:paraId="4B76BEF5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snapToGrid w:val="0"/>
                <w:spacing w:val="-2"/>
                <w:kern w:val="0"/>
              </w:rPr>
            </w:pPr>
            <w:r w:rsidRPr="0051102D">
              <w:rPr>
                <w:rFonts w:ascii="BIZ UD明朝 Medium" w:eastAsia="BIZ UD明朝 Medium" w:hAnsi="BIZ UD明朝 Medium" w:hint="eastAsia"/>
                <w:snapToGrid w:val="0"/>
                <w:spacing w:val="13"/>
                <w:w w:val="83"/>
                <w:kern w:val="0"/>
                <w:fitText w:val="720" w:id="-1130724352"/>
              </w:rPr>
              <w:t>ご</w:t>
            </w:r>
            <w:r w:rsidRPr="0051102D">
              <w:rPr>
                <w:rFonts w:ascii="BIZ UD明朝 Medium" w:eastAsia="BIZ UD明朝 Medium" w:hAnsi="BIZ UD明朝 Medium" w:hint="eastAsia"/>
                <w:snapToGrid w:val="0"/>
                <w:w w:val="83"/>
                <w:kern w:val="0"/>
                <w:fitText w:val="720" w:id="-1130724352"/>
              </w:rPr>
              <w:t>担当者</w:t>
            </w:r>
            <w:r w:rsidRPr="0051102D">
              <w:rPr>
                <w:rFonts w:ascii="BIZ UD明朝 Medium" w:eastAsia="BIZ UD明朝 Medium" w:hAnsi="BIZ UD明朝 Medium" w:hint="eastAsia"/>
                <w:snapToGrid w:val="0"/>
                <w:spacing w:val="-2"/>
                <w:kern w:val="0"/>
              </w:rPr>
              <w:t>：</w:t>
            </w:r>
          </w:p>
        </w:tc>
        <w:tc>
          <w:tcPr>
            <w:tcW w:w="4310" w:type="pct"/>
            <w:vAlign w:val="center"/>
          </w:tcPr>
          <w:p w14:paraId="25889EF0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0C6338E6" w14:textId="77777777" w:rsidTr="00202122">
        <w:trPr>
          <w:trHeight w:val="528"/>
        </w:trPr>
        <w:tc>
          <w:tcPr>
            <w:tcW w:w="690" w:type="pct"/>
            <w:vAlign w:val="center"/>
          </w:tcPr>
          <w:p w14:paraId="6E4D20A8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1FEAC3B8" w14:textId="2F40CDD0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TEL</w:t>
            </w:r>
            <w:r w:rsidRPr="0051102D">
              <w:rPr>
                <w:rFonts w:ascii="BIZ UD明朝 Medium" w:eastAsia="BIZ UD明朝 Medium" w:hAnsi="BIZ UD明朝 Medium" w:hint="eastAsia"/>
              </w:rPr>
              <w:t xml:space="preserve">：　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</w:t>
            </w:r>
          </w:p>
        </w:tc>
      </w:tr>
      <w:tr w:rsidR="00984913" w:rsidRPr="0051102D" w14:paraId="434E28D2" w14:textId="77777777" w:rsidTr="00202122">
        <w:trPr>
          <w:trHeight w:val="740"/>
        </w:trPr>
        <w:tc>
          <w:tcPr>
            <w:tcW w:w="690" w:type="pct"/>
            <w:vAlign w:val="center"/>
          </w:tcPr>
          <w:p w14:paraId="558A74DE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3BB25405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メールアドレス：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</w:t>
            </w:r>
          </w:p>
        </w:tc>
      </w:tr>
      <w:tr w:rsidR="00984913" w:rsidRPr="0051102D" w14:paraId="6AC1BE17" w14:textId="77777777" w:rsidTr="00202122">
        <w:trPr>
          <w:trHeight w:val="552"/>
        </w:trPr>
        <w:tc>
          <w:tcPr>
            <w:tcW w:w="690" w:type="pct"/>
            <w:vAlign w:val="center"/>
          </w:tcPr>
          <w:p w14:paraId="2880D46F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領収書：</w:t>
            </w:r>
          </w:p>
        </w:tc>
        <w:tc>
          <w:tcPr>
            <w:tcW w:w="4310" w:type="pct"/>
            <w:vAlign w:val="center"/>
          </w:tcPr>
          <w:p w14:paraId="71627F7C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要　・　不要</w:t>
            </w:r>
          </w:p>
        </w:tc>
      </w:tr>
      <w:tr w:rsidR="00984913" w:rsidRPr="0051102D" w14:paraId="102EAE8F" w14:textId="77777777" w:rsidTr="00202122">
        <w:trPr>
          <w:trHeight w:val="698"/>
        </w:trPr>
        <w:tc>
          <w:tcPr>
            <w:tcW w:w="690" w:type="pct"/>
            <w:vAlign w:val="center"/>
          </w:tcPr>
          <w:p w14:paraId="25A676E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7E2C9A76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 xml:space="preserve">お宛名　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</w:t>
            </w:r>
          </w:p>
        </w:tc>
      </w:tr>
      <w:tr w:rsidR="00984913" w:rsidRPr="0051102D" w14:paraId="6EB13F56" w14:textId="77777777" w:rsidTr="00202122">
        <w:trPr>
          <w:trHeight w:val="540"/>
        </w:trPr>
        <w:tc>
          <w:tcPr>
            <w:tcW w:w="690" w:type="pct"/>
            <w:vAlign w:val="center"/>
          </w:tcPr>
          <w:p w14:paraId="69EB6A01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074EA233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但し書き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</w:t>
            </w:r>
          </w:p>
        </w:tc>
      </w:tr>
      <w:tr w:rsidR="00984913" w:rsidRPr="0051102D" w14:paraId="0CE8815B" w14:textId="77777777" w:rsidTr="00202122">
        <w:tc>
          <w:tcPr>
            <w:tcW w:w="690" w:type="pct"/>
            <w:vAlign w:val="center"/>
          </w:tcPr>
          <w:p w14:paraId="20D7CB04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11942D33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0"/>
                <w:szCs w:val="20"/>
              </w:rPr>
              <w:t>（送付先が上記所在地と異なるときは下記にご記入ください）</w:t>
            </w:r>
          </w:p>
          <w:p w14:paraId="7C96C1B5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</w:p>
          <w:p w14:paraId="3E924832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</w:tbl>
    <w:p w14:paraId="62C1A21A" w14:textId="77777777" w:rsidR="00F317A1" w:rsidRPr="00F317A1" w:rsidRDefault="00F317A1" w:rsidP="00793C63">
      <w:pPr>
        <w:rPr>
          <w:rFonts w:ascii="BIZ UD明朝 Medium" w:eastAsia="BIZ UD明朝 Medium" w:hAnsi="BIZ UD明朝 Medium"/>
          <w:sz w:val="24"/>
        </w:rPr>
      </w:pPr>
    </w:p>
    <w:sectPr w:rsidR="00F317A1" w:rsidRPr="00F317A1" w:rsidSect="00F14943">
      <w:headerReference w:type="default" r:id="rId11"/>
      <w:footerReference w:type="even" r:id="rId12"/>
      <w:footerReference w:type="default" r:id="rId13"/>
      <w:pgSz w:w="11906" w:h="16838" w:code="9"/>
      <w:pgMar w:top="1418" w:right="1418" w:bottom="1134" w:left="1418" w:header="851" w:footer="574" w:gutter="0"/>
      <w:pgNumType w:start="0"/>
      <w:cols w:space="425"/>
      <w:titlePg/>
      <w:docGrid w:type="lines" w:linePitch="3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35C85" w14:textId="77777777" w:rsidR="00F14943" w:rsidRDefault="00F14943" w:rsidP="00CB701E">
      <w:r>
        <w:separator/>
      </w:r>
    </w:p>
  </w:endnote>
  <w:endnote w:type="continuationSeparator" w:id="0">
    <w:p w14:paraId="2DBB623F" w14:textId="77777777" w:rsidR="00F14943" w:rsidRDefault="00F14943" w:rsidP="00CB7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A1114" w14:textId="77777777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0729136A" w14:textId="77777777" w:rsidR="004472A6" w:rsidRDefault="004472A6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E1A55" w14:textId="314B5B79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</w:p>
  <w:p w14:paraId="2428E6B6" w14:textId="45521437" w:rsidR="004472A6" w:rsidRDefault="004472A6" w:rsidP="0098491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85D56" w14:textId="77777777" w:rsidR="00F14943" w:rsidRDefault="00F14943" w:rsidP="00CB701E">
      <w:r>
        <w:separator/>
      </w:r>
    </w:p>
  </w:footnote>
  <w:footnote w:type="continuationSeparator" w:id="0">
    <w:p w14:paraId="2EDD143B" w14:textId="77777777" w:rsidR="00F14943" w:rsidRDefault="00F14943" w:rsidP="00CB7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F6643" w14:textId="4BE764B1" w:rsidR="004472A6" w:rsidRPr="0023761B" w:rsidRDefault="004472A6" w:rsidP="0023761B">
    <w:pPr>
      <w:pStyle w:val="a8"/>
      <w:jc w:val="right"/>
      <w:rPr>
        <w:lang w:val="en-US"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4019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5426"/>
    <w:multiLevelType w:val="hybridMultilevel"/>
    <w:tmpl w:val="7C0C47F2"/>
    <w:lvl w:ilvl="0" w:tplc="4DC2690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8ED1886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6864C2"/>
    <w:multiLevelType w:val="hybridMultilevel"/>
    <w:tmpl w:val="7E70F3BE"/>
    <w:lvl w:ilvl="0" w:tplc="FAF8B608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F584F2C"/>
    <w:multiLevelType w:val="hybridMultilevel"/>
    <w:tmpl w:val="2356DE88"/>
    <w:lvl w:ilvl="0" w:tplc="7DBE570E">
      <w:start w:val="1"/>
      <w:numFmt w:val="decimalFullWidth"/>
      <w:lvlText w:val="%1．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5" w15:restartNumberingAfterBreak="0">
    <w:nsid w:val="12242AF7"/>
    <w:multiLevelType w:val="hybridMultilevel"/>
    <w:tmpl w:val="22E4DDF6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13CD496B"/>
    <w:multiLevelType w:val="hybridMultilevel"/>
    <w:tmpl w:val="C4F6A1D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3F95C49"/>
    <w:multiLevelType w:val="hybridMultilevel"/>
    <w:tmpl w:val="4F562EB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142F0B62"/>
    <w:multiLevelType w:val="hybridMultilevel"/>
    <w:tmpl w:val="B9FA1AFA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8827B51"/>
    <w:multiLevelType w:val="hybridMultilevel"/>
    <w:tmpl w:val="46EAE1D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91C7EFB"/>
    <w:multiLevelType w:val="hybridMultilevel"/>
    <w:tmpl w:val="596294C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1A6C553A"/>
    <w:multiLevelType w:val="hybridMultilevel"/>
    <w:tmpl w:val="B2C4B3A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20AF0626"/>
    <w:multiLevelType w:val="hybridMultilevel"/>
    <w:tmpl w:val="FA3C8ED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>
      <w:start w:val="1"/>
      <w:numFmt w:val="decimalEnclosedCircle"/>
      <w:lvlText w:val="%3"/>
      <w:lvlJc w:val="lef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7">
      <w:start w:val="1"/>
      <w:numFmt w:val="aiueoFullWidth"/>
      <w:lvlText w:val="(%5)"/>
      <w:lvlJc w:val="left"/>
      <w:pPr>
        <w:ind w:left="2200" w:hanging="440"/>
      </w:pPr>
    </w:lvl>
    <w:lvl w:ilvl="5" w:tplc="04090011">
      <w:start w:val="1"/>
      <w:numFmt w:val="decimalEnclosedCircle"/>
      <w:lvlText w:val="%6"/>
      <w:lvlJc w:val="left"/>
      <w:pPr>
        <w:ind w:left="2640" w:hanging="440"/>
      </w:pPr>
    </w:lvl>
    <w:lvl w:ilvl="6" w:tplc="0409000F">
      <w:start w:val="1"/>
      <w:numFmt w:val="decimal"/>
      <w:lvlText w:val="%7."/>
      <w:lvlJc w:val="left"/>
      <w:pPr>
        <w:ind w:left="3080" w:hanging="440"/>
      </w:pPr>
    </w:lvl>
    <w:lvl w:ilvl="7" w:tplc="04090017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255F6C68"/>
    <w:multiLevelType w:val="hybridMultilevel"/>
    <w:tmpl w:val="3D52D9D4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25AF62E1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5" w15:restartNumberingAfterBreak="0">
    <w:nsid w:val="2647252D"/>
    <w:multiLevelType w:val="hybridMultilevel"/>
    <w:tmpl w:val="41BE638C"/>
    <w:lvl w:ilvl="0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16" w15:restartNumberingAfterBreak="0">
    <w:nsid w:val="26DD2301"/>
    <w:multiLevelType w:val="hybridMultilevel"/>
    <w:tmpl w:val="CED2D33E"/>
    <w:lvl w:ilvl="0" w:tplc="E03A9BBA">
      <w:start w:val="1"/>
      <w:numFmt w:val="decimalFullWidth"/>
      <w:lvlText w:val="%1．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7" w15:restartNumberingAfterBreak="0">
    <w:nsid w:val="2D1A6F2F"/>
    <w:multiLevelType w:val="hybridMultilevel"/>
    <w:tmpl w:val="3A74F7EA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2DCD4F6B"/>
    <w:multiLevelType w:val="hybridMultilevel"/>
    <w:tmpl w:val="183ABD8A"/>
    <w:lvl w:ilvl="0" w:tplc="0CF2FFE8">
      <w:start w:val="1"/>
      <w:numFmt w:val="decimalFullWidth"/>
      <w:lvlText w:val="（%1）"/>
      <w:lvlJc w:val="left"/>
      <w:pPr>
        <w:ind w:left="840" w:hanging="420"/>
      </w:pPr>
      <w:rPr>
        <w:rFonts w:ascii="BIZ UD明朝 Medium" w:eastAsia="BIZ UD明朝 Medium" w:hAnsi="BIZ UD明朝 Medium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4AF61CC4">
      <w:start w:val="1"/>
      <w:numFmt w:val="decimal"/>
      <w:lvlText w:val="%3."/>
      <w:lvlJc w:val="left"/>
      <w:pPr>
        <w:ind w:left="440" w:hanging="440"/>
      </w:pPr>
      <w:rPr>
        <w:color w:val="auto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9" w15:restartNumberingAfterBreak="0">
    <w:nsid w:val="30C77639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31204FED"/>
    <w:multiLevelType w:val="hybridMultilevel"/>
    <w:tmpl w:val="E438E39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371F65BC"/>
    <w:multiLevelType w:val="hybridMultilevel"/>
    <w:tmpl w:val="38708BB4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3CF53475"/>
    <w:multiLevelType w:val="hybridMultilevel"/>
    <w:tmpl w:val="2870B7D4"/>
    <w:lvl w:ilvl="0" w:tplc="438E2014">
      <w:start w:val="1"/>
      <w:numFmt w:val="decimalEnclosedCircle"/>
      <w:lvlText w:val="%1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0786DDD"/>
    <w:multiLevelType w:val="hybridMultilevel"/>
    <w:tmpl w:val="87B8305E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42016D8F"/>
    <w:multiLevelType w:val="hybridMultilevel"/>
    <w:tmpl w:val="CDA8651A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5" w15:restartNumberingAfterBreak="0">
    <w:nsid w:val="50BE5583"/>
    <w:multiLevelType w:val="hybridMultilevel"/>
    <w:tmpl w:val="838AB33E"/>
    <w:lvl w:ilvl="0" w:tplc="01D6EF50">
      <w:numFmt w:val="bullet"/>
      <w:lvlText w:val="・"/>
      <w:lvlJc w:val="left"/>
      <w:pPr>
        <w:ind w:left="401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449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9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33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75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61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59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701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433" w:hanging="420"/>
      </w:pPr>
      <w:rPr>
        <w:rFonts w:ascii="Wingdings" w:hAnsi="Wingdings" w:hint="default"/>
      </w:rPr>
    </w:lvl>
  </w:abstractNum>
  <w:abstractNum w:abstractNumId="26" w15:restartNumberingAfterBreak="0">
    <w:nsid w:val="51DA546E"/>
    <w:multiLevelType w:val="hybridMultilevel"/>
    <w:tmpl w:val="A9A4762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520B4954"/>
    <w:multiLevelType w:val="hybridMultilevel"/>
    <w:tmpl w:val="9BFCAB92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8" w15:restartNumberingAfterBreak="0">
    <w:nsid w:val="57395EDA"/>
    <w:multiLevelType w:val="hybridMultilevel"/>
    <w:tmpl w:val="2152A62E"/>
    <w:lvl w:ilvl="0" w:tplc="B2D2C66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917012C"/>
    <w:multiLevelType w:val="hybridMultilevel"/>
    <w:tmpl w:val="FA4CD8A2"/>
    <w:lvl w:ilvl="0" w:tplc="D358759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D8572F7"/>
    <w:multiLevelType w:val="hybridMultilevel"/>
    <w:tmpl w:val="66EE45C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1" w15:restartNumberingAfterBreak="0">
    <w:nsid w:val="64AB44DA"/>
    <w:multiLevelType w:val="hybridMultilevel"/>
    <w:tmpl w:val="C1B61D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5C461F2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6A4C28A9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4" w15:restartNumberingAfterBreak="0">
    <w:nsid w:val="6B3C2D00"/>
    <w:multiLevelType w:val="hybridMultilevel"/>
    <w:tmpl w:val="E0CECEE8"/>
    <w:lvl w:ilvl="0" w:tplc="4DC26900">
      <w:numFmt w:val="bullet"/>
      <w:lvlText w:val="・"/>
      <w:lvlJc w:val="left"/>
      <w:pPr>
        <w:ind w:left="440" w:hanging="440"/>
      </w:pPr>
      <w:rPr>
        <w:rFonts w:ascii="ＭＳ 明朝" w:eastAsia="ＭＳ 明朝" w:hAnsi="ＭＳ 明朝" w:cs="Times New Roman" w:hint="eastAsia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6F374FBF"/>
    <w:multiLevelType w:val="hybridMultilevel"/>
    <w:tmpl w:val="35685D8A"/>
    <w:lvl w:ilvl="0" w:tplc="834EAE78">
      <w:start w:val="1"/>
      <w:numFmt w:val="bullet"/>
      <w:lvlText w:val=""/>
      <w:lvlJc w:val="left"/>
      <w:pPr>
        <w:ind w:left="3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abstractNum w:abstractNumId="36" w15:restartNumberingAfterBreak="0">
    <w:nsid w:val="707B00E1"/>
    <w:multiLevelType w:val="hybridMultilevel"/>
    <w:tmpl w:val="9D682BFC"/>
    <w:lvl w:ilvl="0" w:tplc="821614FE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7" w15:restartNumberingAfterBreak="0">
    <w:nsid w:val="7602702D"/>
    <w:multiLevelType w:val="hybridMultilevel"/>
    <w:tmpl w:val="DE142042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77FE1846"/>
    <w:multiLevelType w:val="hybridMultilevel"/>
    <w:tmpl w:val="203011C2"/>
    <w:lvl w:ilvl="0" w:tplc="99001D30">
      <w:start w:val="1"/>
      <w:numFmt w:val="decimalFullWidth"/>
      <w:lvlText w:val="（%1）"/>
      <w:lvlJc w:val="left"/>
      <w:pPr>
        <w:ind w:left="865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5" w:hanging="440"/>
      </w:pPr>
    </w:lvl>
    <w:lvl w:ilvl="2" w:tplc="04090011" w:tentative="1">
      <w:start w:val="1"/>
      <w:numFmt w:val="decimalEnclosedCircle"/>
      <w:lvlText w:val="%3"/>
      <w:lvlJc w:val="left"/>
      <w:pPr>
        <w:ind w:left="1465" w:hanging="440"/>
      </w:pPr>
    </w:lvl>
    <w:lvl w:ilvl="3" w:tplc="0409000F" w:tentative="1">
      <w:start w:val="1"/>
      <w:numFmt w:val="decimal"/>
      <w:lvlText w:val="%4."/>
      <w:lvlJc w:val="left"/>
      <w:pPr>
        <w:ind w:left="1905" w:hanging="440"/>
      </w:pPr>
    </w:lvl>
    <w:lvl w:ilvl="4" w:tplc="04090017" w:tentative="1">
      <w:start w:val="1"/>
      <w:numFmt w:val="aiueoFullWidth"/>
      <w:lvlText w:val="(%5)"/>
      <w:lvlJc w:val="left"/>
      <w:pPr>
        <w:ind w:left="2345" w:hanging="440"/>
      </w:pPr>
    </w:lvl>
    <w:lvl w:ilvl="5" w:tplc="04090011" w:tentative="1">
      <w:start w:val="1"/>
      <w:numFmt w:val="decimalEnclosedCircle"/>
      <w:lvlText w:val="%6"/>
      <w:lvlJc w:val="left"/>
      <w:pPr>
        <w:ind w:left="2785" w:hanging="440"/>
      </w:pPr>
    </w:lvl>
    <w:lvl w:ilvl="6" w:tplc="0409000F" w:tentative="1">
      <w:start w:val="1"/>
      <w:numFmt w:val="decimal"/>
      <w:lvlText w:val="%7."/>
      <w:lvlJc w:val="left"/>
      <w:pPr>
        <w:ind w:left="3225" w:hanging="440"/>
      </w:pPr>
    </w:lvl>
    <w:lvl w:ilvl="7" w:tplc="04090017" w:tentative="1">
      <w:start w:val="1"/>
      <w:numFmt w:val="aiueoFullWidth"/>
      <w:lvlText w:val="(%8)"/>
      <w:lvlJc w:val="left"/>
      <w:pPr>
        <w:ind w:left="3665" w:hanging="440"/>
      </w:pPr>
    </w:lvl>
    <w:lvl w:ilvl="8" w:tplc="04090011" w:tentative="1">
      <w:start w:val="1"/>
      <w:numFmt w:val="decimalEnclosedCircle"/>
      <w:lvlText w:val="%9"/>
      <w:lvlJc w:val="left"/>
      <w:pPr>
        <w:ind w:left="4105" w:hanging="440"/>
      </w:pPr>
    </w:lvl>
  </w:abstractNum>
  <w:abstractNum w:abstractNumId="39" w15:restartNumberingAfterBreak="0">
    <w:nsid w:val="7C64679D"/>
    <w:multiLevelType w:val="hybridMultilevel"/>
    <w:tmpl w:val="814255B0"/>
    <w:lvl w:ilvl="0" w:tplc="F5CC3224">
      <w:start w:val="1"/>
      <w:numFmt w:val="decimalEnclosedCircle"/>
      <w:lvlText w:val="%1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FB81452"/>
    <w:multiLevelType w:val="hybridMultilevel"/>
    <w:tmpl w:val="70D891D0"/>
    <w:lvl w:ilvl="0" w:tplc="834EAE78">
      <w:start w:val="1"/>
      <w:numFmt w:val="bullet"/>
      <w:lvlText w:val=""/>
      <w:lvlJc w:val="left"/>
      <w:pPr>
        <w:ind w:left="29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6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300" w:hanging="420"/>
      </w:pPr>
      <w:rPr>
        <w:rFonts w:ascii="Wingdings" w:hAnsi="Wingdings" w:hint="default"/>
      </w:rPr>
    </w:lvl>
  </w:abstractNum>
  <w:num w:numId="1" w16cid:durableId="1563515946">
    <w:abstractNumId w:val="29"/>
  </w:num>
  <w:num w:numId="2" w16cid:durableId="1431584267">
    <w:abstractNumId w:val="16"/>
  </w:num>
  <w:num w:numId="3" w16cid:durableId="1509371394">
    <w:abstractNumId w:val="31"/>
  </w:num>
  <w:num w:numId="4" w16cid:durableId="1280141066">
    <w:abstractNumId w:val="4"/>
  </w:num>
  <w:num w:numId="5" w16cid:durableId="2105685870">
    <w:abstractNumId w:val="6"/>
  </w:num>
  <w:num w:numId="6" w16cid:durableId="151878453">
    <w:abstractNumId w:val="25"/>
  </w:num>
  <w:num w:numId="7" w16cid:durableId="323515581">
    <w:abstractNumId w:val="35"/>
  </w:num>
  <w:num w:numId="8" w16cid:durableId="813716923">
    <w:abstractNumId w:val="40"/>
  </w:num>
  <w:num w:numId="9" w16cid:durableId="2014523735">
    <w:abstractNumId w:val="18"/>
  </w:num>
  <w:num w:numId="10" w16cid:durableId="1275363117">
    <w:abstractNumId w:val="10"/>
  </w:num>
  <w:num w:numId="11" w16cid:durableId="199442541">
    <w:abstractNumId w:val="23"/>
  </w:num>
  <w:num w:numId="12" w16cid:durableId="895042347">
    <w:abstractNumId w:val="0"/>
  </w:num>
  <w:num w:numId="13" w16cid:durableId="450826135">
    <w:abstractNumId w:val="22"/>
  </w:num>
  <w:num w:numId="14" w16cid:durableId="424149894">
    <w:abstractNumId w:val="39"/>
  </w:num>
  <w:num w:numId="15" w16cid:durableId="486289357">
    <w:abstractNumId w:val="3"/>
  </w:num>
  <w:num w:numId="16" w16cid:durableId="782110807">
    <w:abstractNumId w:val="1"/>
  </w:num>
  <w:num w:numId="17" w16cid:durableId="970204794">
    <w:abstractNumId w:val="34"/>
  </w:num>
  <w:num w:numId="18" w16cid:durableId="832599550">
    <w:abstractNumId w:val="26"/>
  </w:num>
  <w:num w:numId="19" w16cid:durableId="947390884">
    <w:abstractNumId w:val="36"/>
  </w:num>
  <w:num w:numId="20" w16cid:durableId="46491667">
    <w:abstractNumId w:val="37"/>
  </w:num>
  <w:num w:numId="21" w16cid:durableId="1814330689">
    <w:abstractNumId w:val="28"/>
  </w:num>
  <w:num w:numId="22" w16cid:durableId="1035809149">
    <w:abstractNumId w:val="12"/>
  </w:num>
  <w:num w:numId="23" w16cid:durableId="683553403">
    <w:abstractNumId w:val="17"/>
  </w:num>
  <w:num w:numId="24" w16cid:durableId="1086732049">
    <w:abstractNumId w:val="5"/>
  </w:num>
  <w:num w:numId="25" w16cid:durableId="1834879239">
    <w:abstractNumId w:val="27"/>
  </w:num>
  <w:num w:numId="26" w16cid:durableId="183982871">
    <w:abstractNumId w:val="32"/>
  </w:num>
  <w:num w:numId="27" w16cid:durableId="1260333000">
    <w:abstractNumId w:val="13"/>
  </w:num>
  <w:num w:numId="28" w16cid:durableId="1470634907">
    <w:abstractNumId w:val="24"/>
  </w:num>
  <w:num w:numId="29" w16cid:durableId="706444210">
    <w:abstractNumId w:val="9"/>
  </w:num>
  <w:num w:numId="30" w16cid:durableId="1744839832">
    <w:abstractNumId w:val="11"/>
  </w:num>
  <w:num w:numId="31" w16cid:durableId="425728713">
    <w:abstractNumId w:val="7"/>
  </w:num>
  <w:num w:numId="32" w16cid:durableId="58673926">
    <w:abstractNumId w:val="30"/>
  </w:num>
  <w:num w:numId="33" w16cid:durableId="400102137">
    <w:abstractNumId w:val="20"/>
  </w:num>
  <w:num w:numId="34" w16cid:durableId="483931070">
    <w:abstractNumId w:val="19"/>
  </w:num>
  <w:num w:numId="35" w16cid:durableId="77289088">
    <w:abstractNumId w:val="21"/>
  </w:num>
  <w:num w:numId="36" w16cid:durableId="1993099558">
    <w:abstractNumId w:val="8"/>
  </w:num>
  <w:num w:numId="37" w16cid:durableId="1511063630">
    <w:abstractNumId w:val="2"/>
  </w:num>
  <w:num w:numId="38" w16cid:durableId="1443844069">
    <w:abstractNumId w:val="33"/>
  </w:num>
  <w:num w:numId="39" w16cid:durableId="330261204">
    <w:abstractNumId w:val="14"/>
  </w:num>
  <w:num w:numId="40" w16cid:durableId="792790740">
    <w:abstractNumId w:val="15"/>
  </w:num>
  <w:num w:numId="41" w16cid:durableId="21085023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TWyMDY2MrIwsjRW0lEKTi0uzszPAykwrAUAagupZCwAAAA="/>
  </w:docVars>
  <w:rsids>
    <w:rsidRoot w:val="00E349A0"/>
    <w:rsid w:val="000052B8"/>
    <w:rsid w:val="000125AC"/>
    <w:rsid w:val="00014B69"/>
    <w:rsid w:val="000233EF"/>
    <w:rsid w:val="00025EDE"/>
    <w:rsid w:val="000308B1"/>
    <w:rsid w:val="000423D2"/>
    <w:rsid w:val="000546FB"/>
    <w:rsid w:val="00070850"/>
    <w:rsid w:val="00072EB9"/>
    <w:rsid w:val="0007458F"/>
    <w:rsid w:val="00075425"/>
    <w:rsid w:val="00075655"/>
    <w:rsid w:val="000813EC"/>
    <w:rsid w:val="00085317"/>
    <w:rsid w:val="000931AF"/>
    <w:rsid w:val="000A2F1C"/>
    <w:rsid w:val="000A5F3D"/>
    <w:rsid w:val="000D6E5F"/>
    <w:rsid w:val="000D7B1F"/>
    <w:rsid w:val="000E619D"/>
    <w:rsid w:val="000E7258"/>
    <w:rsid w:val="000F3407"/>
    <w:rsid w:val="000F484A"/>
    <w:rsid w:val="000F658E"/>
    <w:rsid w:val="00101458"/>
    <w:rsid w:val="00105145"/>
    <w:rsid w:val="00106864"/>
    <w:rsid w:val="0011014C"/>
    <w:rsid w:val="001160C5"/>
    <w:rsid w:val="00116D45"/>
    <w:rsid w:val="00136E06"/>
    <w:rsid w:val="00143F06"/>
    <w:rsid w:val="0017705D"/>
    <w:rsid w:val="001802B8"/>
    <w:rsid w:val="0018038B"/>
    <w:rsid w:val="00186BC2"/>
    <w:rsid w:val="001B25F2"/>
    <w:rsid w:val="001B4F32"/>
    <w:rsid w:val="001B7057"/>
    <w:rsid w:val="001D536E"/>
    <w:rsid w:val="001E3F67"/>
    <w:rsid w:val="001E5493"/>
    <w:rsid w:val="001F2FB3"/>
    <w:rsid w:val="001F3CBE"/>
    <w:rsid w:val="001F6EB9"/>
    <w:rsid w:val="00202122"/>
    <w:rsid w:val="002066B7"/>
    <w:rsid w:val="00206EF6"/>
    <w:rsid w:val="0020718A"/>
    <w:rsid w:val="00210542"/>
    <w:rsid w:val="002310CC"/>
    <w:rsid w:val="0023761B"/>
    <w:rsid w:val="002472A3"/>
    <w:rsid w:val="002538A3"/>
    <w:rsid w:val="00286B3E"/>
    <w:rsid w:val="002932F4"/>
    <w:rsid w:val="002B7B55"/>
    <w:rsid w:val="002C0665"/>
    <w:rsid w:val="002C6882"/>
    <w:rsid w:val="002C68F5"/>
    <w:rsid w:val="002D24B8"/>
    <w:rsid w:val="002E236E"/>
    <w:rsid w:val="002E7EAB"/>
    <w:rsid w:val="002F268B"/>
    <w:rsid w:val="002F3A67"/>
    <w:rsid w:val="003015A4"/>
    <w:rsid w:val="00301AFA"/>
    <w:rsid w:val="0031702F"/>
    <w:rsid w:val="003205C7"/>
    <w:rsid w:val="00324916"/>
    <w:rsid w:val="00340E41"/>
    <w:rsid w:val="003646E5"/>
    <w:rsid w:val="00377533"/>
    <w:rsid w:val="00382EB7"/>
    <w:rsid w:val="00390098"/>
    <w:rsid w:val="0039076A"/>
    <w:rsid w:val="00391A60"/>
    <w:rsid w:val="00393458"/>
    <w:rsid w:val="00395ACF"/>
    <w:rsid w:val="003A6DFA"/>
    <w:rsid w:val="003B0B5F"/>
    <w:rsid w:val="003B7FF2"/>
    <w:rsid w:val="003C53A8"/>
    <w:rsid w:val="003C7B5F"/>
    <w:rsid w:val="003D3318"/>
    <w:rsid w:val="003D68EF"/>
    <w:rsid w:val="003E2FA4"/>
    <w:rsid w:val="003E6BDD"/>
    <w:rsid w:val="003F1581"/>
    <w:rsid w:val="003F60DB"/>
    <w:rsid w:val="00414C95"/>
    <w:rsid w:val="00415C68"/>
    <w:rsid w:val="00437830"/>
    <w:rsid w:val="00444C0F"/>
    <w:rsid w:val="004472A6"/>
    <w:rsid w:val="0045415B"/>
    <w:rsid w:val="0045627B"/>
    <w:rsid w:val="00466CE0"/>
    <w:rsid w:val="004703A9"/>
    <w:rsid w:val="004710E9"/>
    <w:rsid w:val="00471BC1"/>
    <w:rsid w:val="0048C22A"/>
    <w:rsid w:val="00490817"/>
    <w:rsid w:val="00490D8E"/>
    <w:rsid w:val="004A396C"/>
    <w:rsid w:val="004A48E8"/>
    <w:rsid w:val="004A73E7"/>
    <w:rsid w:val="004C2682"/>
    <w:rsid w:val="004C3C02"/>
    <w:rsid w:val="004C54FC"/>
    <w:rsid w:val="004D2D47"/>
    <w:rsid w:val="004D776F"/>
    <w:rsid w:val="004E2308"/>
    <w:rsid w:val="004E2749"/>
    <w:rsid w:val="004E4DCE"/>
    <w:rsid w:val="004E756A"/>
    <w:rsid w:val="004F140D"/>
    <w:rsid w:val="004F3D33"/>
    <w:rsid w:val="004F647F"/>
    <w:rsid w:val="004F79B4"/>
    <w:rsid w:val="005023DB"/>
    <w:rsid w:val="005060FE"/>
    <w:rsid w:val="005079B3"/>
    <w:rsid w:val="0051102D"/>
    <w:rsid w:val="00521697"/>
    <w:rsid w:val="005229DA"/>
    <w:rsid w:val="00522C54"/>
    <w:rsid w:val="0052473C"/>
    <w:rsid w:val="00525423"/>
    <w:rsid w:val="00527FA8"/>
    <w:rsid w:val="00532774"/>
    <w:rsid w:val="00540268"/>
    <w:rsid w:val="00545D4B"/>
    <w:rsid w:val="005469A5"/>
    <w:rsid w:val="00546A1A"/>
    <w:rsid w:val="00557D7D"/>
    <w:rsid w:val="00560965"/>
    <w:rsid w:val="00562BC8"/>
    <w:rsid w:val="005642AF"/>
    <w:rsid w:val="00570D24"/>
    <w:rsid w:val="005883F2"/>
    <w:rsid w:val="005A120E"/>
    <w:rsid w:val="005A36D5"/>
    <w:rsid w:val="005B10FB"/>
    <w:rsid w:val="005B4AB7"/>
    <w:rsid w:val="005C432C"/>
    <w:rsid w:val="005D5BB6"/>
    <w:rsid w:val="005E7C95"/>
    <w:rsid w:val="005F3B32"/>
    <w:rsid w:val="0060070F"/>
    <w:rsid w:val="006023E8"/>
    <w:rsid w:val="00603268"/>
    <w:rsid w:val="00605687"/>
    <w:rsid w:val="006128D2"/>
    <w:rsid w:val="0061662A"/>
    <w:rsid w:val="0061EA87"/>
    <w:rsid w:val="006420D6"/>
    <w:rsid w:val="00644415"/>
    <w:rsid w:val="00652C02"/>
    <w:rsid w:val="006542EE"/>
    <w:rsid w:val="00655752"/>
    <w:rsid w:val="00666114"/>
    <w:rsid w:val="00667FAF"/>
    <w:rsid w:val="00667FC8"/>
    <w:rsid w:val="00671E12"/>
    <w:rsid w:val="006812EA"/>
    <w:rsid w:val="006846B5"/>
    <w:rsid w:val="006933BA"/>
    <w:rsid w:val="006962C3"/>
    <w:rsid w:val="006A1038"/>
    <w:rsid w:val="006A65ED"/>
    <w:rsid w:val="006B1B43"/>
    <w:rsid w:val="006B2907"/>
    <w:rsid w:val="006B4532"/>
    <w:rsid w:val="006C621D"/>
    <w:rsid w:val="006E4F23"/>
    <w:rsid w:val="00700D25"/>
    <w:rsid w:val="0070692C"/>
    <w:rsid w:val="00710834"/>
    <w:rsid w:val="00724331"/>
    <w:rsid w:val="00736016"/>
    <w:rsid w:val="00736AFA"/>
    <w:rsid w:val="0073719A"/>
    <w:rsid w:val="007502F6"/>
    <w:rsid w:val="00750D27"/>
    <w:rsid w:val="0075262A"/>
    <w:rsid w:val="007556FC"/>
    <w:rsid w:val="0075609B"/>
    <w:rsid w:val="007601A9"/>
    <w:rsid w:val="0078210D"/>
    <w:rsid w:val="0078240C"/>
    <w:rsid w:val="00793C63"/>
    <w:rsid w:val="007955FF"/>
    <w:rsid w:val="00795C38"/>
    <w:rsid w:val="007A0156"/>
    <w:rsid w:val="007B367F"/>
    <w:rsid w:val="007B58F2"/>
    <w:rsid w:val="007C2BC6"/>
    <w:rsid w:val="007D15D7"/>
    <w:rsid w:val="007D2925"/>
    <w:rsid w:val="007D6A81"/>
    <w:rsid w:val="007D7790"/>
    <w:rsid w:val="007F2684"/>
    <w:rsid w:val="007F3CB1"/>
    <w:rsid w:val="00812A15"/>
    <w:rsid w:val="00822856"/>
    <w:rsid w:val="00823940"/>
    <w:rsid w:val="00827E41"/>
    <w:rsid w:val="008407A1"/>
    <w:rsid w:val="00840B5A"/>
    <w:rsid w:val="00846853"/>
    <w:rsid w:val="00850F3C"/>
    <w:rsid w:val="00851CF3"/>
    <w:rsid w:val="00860AAB"/>
    <w:rsid w:val="00866155"/>
    <w:rsid w:val="0086699A"/>
    <w:rsid w:val="008819BF"/>
    <w:rsid w:val="00884A0D"/>
    <w:rsid w:val="00885EA3"/>
    <w:rsid w:val="0089119B"/>
    <w:rsid w:val="008A15E2"/>
    <w:rsid w:val="008B00D5"/>
    <w:rsid w:val="008B511D"/>
    <w:rsid w:val="008C17C6"/>
    <w:rsid w:val="008C3C15"/>
    <w:rsid w:val="008E5A1D"/>
    <w:rsid w:val="008F03B8"/>
    <w:rsid w:val="008F070C"/>
    <w:rsid w:val="009012FE"/>
    <w:rsid w:val="00901DC7"/>
    <w:rsid w:val="00902252"/>
    <w:rsid w:val="00903080"/>
    <w:rsid w:val="0090409E"/>
    <w:rsid w:val="00904B03"/>
    <w:rsid w:val="00904BA8"/>
    <w:rsid w:val="00916F63"/>
    <w:rsid w:val="0093182C"/>
    <w:rsid w:val="0093215A"/>
    <w:rsid w:val="00932319"/>
    <w:rsid w:val="0093294A"/>
    <w:rsid w:val="00936BF0"/>
    <w:rsid w:val="00941CD5"/>
    <w:rsid w:val="00942E78"/>
    <w:rsid w:val="00943A85"/>
    <w:rsid w:val="00957074"/>
    <w:rsid w:val="0096051D"/>
    <w:rsid w:val="0096300B"/>
    <w:rsid w:val="009821AE"/>
    <w:rsid w:val="00984913"/>
    <w:rsid w:val="00987F24"/>
    <w:rsid w:val="00993520"/>
    <w:rsid w:val="009A3E69"/>
    <w:rsid w:val="009A4BF2"/>
    <w:rsid w:val="009A6825"/>
    <w:rsid w:val="009C3E68"/>
    <w:rsid w:val="009D05E7"/>
    <w:rsid w:val="009D0D23"/>
    <w:rsid w:val="009D6579"/>
    <w:rsid w:val="009E1B88"/>
    <w:rsid w:val="009F003A"/>
    <w:rsid w:val="009F2164"/>
    <w:rsid w:val="00A02DF2"/>
    <w:rsid w:val="00A14DA6"/>
    <w:rsid w:val="00A156EF"/>
    <w:rsid w:val="00A15D3B"/>
    <w:rsid w:val="00A15DE3"/>
    <w:rsid w:val="00A247BD"/>
    <w:rsid w:val="00A254D3"/>
    <w:rsid w:val="00A27823"/>
    <w:rsid w:val="00A377D8"/>
    <w:rsid w:val="00A529EB"/>
    <w:rsid w:val="00A576A6"/>
    <w:rsid w:val="00A649F4"/>
    <w:rsid w:val="00A656A1"/>
    <w:rsid w:val="00A66D01"/>
    <w:rsid w:val="00A71DC1"/>
    <w:rsid w:val="00A92398"/>
    <w:rsid w:val="00AA5117"/>
    <w:rsid w:val="00AA6761"/>
    <w:rsid w:val="00AB5F8B"/>
    <w:rsid w:val="00AB74A6"/>
    <w:rsid w:val="00AD3173"/>
    <w:rsid w:val="00AD4410"/>
    <w:rsid w:val="00AF28D0"/>
    <w:rsid w:val="00AF34A8"/>
    <w:rsid w:val="00AF4E0E"/>
    <w:rsid w:val="00AF6C70"/>
    <w:rsid w:val="00AF6EF2"/>
    <w:rsid w:val="00B015DF"/>
    <w:rsid w:val="00B017BA"/>
    <w:rsid w:val="00B01EA9"/>
    <w:rsid w:val="00B27D26"/>
    <w:rsid w:val="00B3483D"/>
    <w:rsid w:val="00B44E73"/>
    <w:rsid w:val="00B4649F"/>
    <w:rsid w:val="00B477AC"/>
    <w:rsid w:val="00B60890"/>
    <w:rsid w:val="00B67F0A"/>
    <w:rsid w:val="00B73547"/>
    <w:rsid w:val="00B853A3"/>
    <w:rsid w:val="00B860A8"/>
    <w:rsid w:val="00B869D2"/>
    <w:rsid w:val="00B86D9A"/>
    <w:rsid w:val="00B93651"/>
    <w:rsid w:val="00B96BD2"/>
    <w:rsid w:val="00BA0823"/>
    <w:rsid w:val="00BA43DC"/>
    <w:rsid w:val="00BA5104"/>
    <w:rsid w:val="00BA72C5"/>
    <w:rsid w:val="00BB0869"/>
    <w:rsid w:val="00BB2BB6"/>
    <w:rsid w:val="00BB539F"/>
    <w:rsid w:val="00BB7970"/>
    <w:rsid w:val="00BC6B87"/>
    <w:rsid w:val="00BDAE20"/>
    <w:rsid w:val="00BE173F"/>
    <w:rsid w:val="00BE4D0C"/>
    <w:rsid w:val="00BE79F8"/>
    <w:rsid w:val="00BF458C"/>
    <w:rsid w:val="00C0164E"/>
    <w:rsid w:val="00C020C3"/>
    <w:rsid w:val="00C06785"/>
    <w:rsid w:val="00C247D7"/>
    <w:rsid w:val="00C33EBF"/>
    <w:rsid w:val="00C358DB"/>
    <w:rsid w:val="00C379E7"/>
    <w:rsid w:val="00C44DD2"/>
    <w:rsid w:val="00C453B3"/>
    <w:rsid w:val="00C46A89"/>
    <w:rsid w:val="00C54BED"/>
    <w:rsid w:val="00C5505C"/>
    <w:rsid w:val="00C56A4C"/>
    <w:rsid w:val="00C6133C"/>
    <w:rsid w:val="00C6251D"/>
    <w:rsid w:val="00C66126"/>
    <w:rsid w:val="00C6660C"/>
    <w:rsid w:val="00C80380"/>
    <w:rsid w:val="00C84754"/>
    <w:rsid w:val="00C9206A"/>
    <w:rsid w:val="00CA3381"/>
    <w:rsid w:val="00CA6D07"/>
    <w:rsid w:val="00CB057D"/>
    <w:rsid w:val="00CB701E"/>
    <w:rsid w:val="00CD5C5E"/>
    <w:rsid w:val="00CD79BA"/>
    <w:rsid w:val="00CE08BB"/>
    <w:rsid w:val="00CE41B1"/>
    <w:rsid w:val="00CF0987"/>
    <w:rsid w:val="00CF21FA"/>
    <w:rsid w:val="00CF7B2C"/>
    <w:rsid w:val="00D01CB4"/>
    <w:rsid w:val="00D02FC1"/>
    <w:rsid w:val="00D0623C"/>
    <w:rsid w:val="00D06F23"/>
    <w:rsid w:val="00D074D5"/>
    <w:rsid w:val="00D11041"/>
    <w:rsid w:val="00D13A08"/>
    <w:rsid w:val="00D14A5A"/>
    <w:rsid w:val="00D27818"/>
    <w:rsid w:val="00D41185"/>
    <w:rsid w:val="00D422CF"/>
    <w:rsid w:val="00D4758E"/>
    <w:rsid w:val="00D678F5"/>
    <w:rsid w:val="00D75427"/>
    <w:rsid w:val="00D82820"/>
    <w:rsid w:val="00D8696C"/>
    <w:rsid w:val="00D8710E"/>
    <w:rsid w:val="00D87A3F"/>
    <w:rsid w:val="00D92645"/>
    <w:rsid w:val="00D96126"/>
    <w:rsid w:val="00D973D8"/>
    <w:rsid w:val="00DB46A6"/>
    <w:rsid w:val="00DD54F8"/>
    <w:rsid w:val="00DE1720"/>
    <w:rsid w:val="00DE4EFA"/>
    <w:rsid w:val="00DE54E2"/>
    <w:rsid w:val="00DE57C1"/>
    <w:rsid w:val="00DE763B"/>
    <w:rsid w:val="00DF3B94"/>
    <w:rsid w:val="00DF67AF"/>
    <w:rsid w:val="00E07C29"/>
    <w:rsid w:val="00E12ABC"/>
    <w:rsid w:val="00E349A0"/>
    <w:rsid w:val="00E35BDC"/>
    <w:rsid w:val="00E44223"/>
    <w:rsid w:val="00E60454"/>
    <w:rsid w:val="00E736D2"/>
    <w:rsid w:val="00EC32E9"/>
    <w:rsid w:val="00EC76A3"/>
    <w:rsid w:val="00ED4B60"/>
    <w:rsid w:val="00F02365"/>
    <w:rsid w:val="00F11F5C"/>
    <w:rsid w:val="00F14943"/>
    <w:rsid w:val="00F24AB1"/>
    <w:rsid w:val="00F25086"/>
    <w:rsid w:val="00F317A1"/>
    <w:rsid w:val="00F401B2"/>
    <w:rsid w:val="00F412B9"/>
    <w:rsid w:val="00F42AF7"/>
    <w:rsid w:val="00F4522F"/>
    <w:rsid w:val="00F479E7"/>
    <w:rsid w:val="00F52F28"/>
    <w:rsid w:val="00F56DA4"/>
    <w:rsid w:val="00F6780B"/>
    <w:rsid w:val="00F712C8"/>
    <w:rsid w:val="00F74D30"/>
    <w:rsid w:val="00F76A26"/>
    <w:rsid w:val="00F819D3"/>
    <w:rsid w:val="00F82A67"/>
    <w:rsid w:val="00F83AED"/>
    <w:rsid w:val="00F8BD1E"/>
    <w:rsid w:val="00F9510D"/>
    <w:rsid w:val="00FA322D"/>
    <w:rsid w:val="00FA40CD"/>
    <w:rsid w:val="00FA4A1B"/>
    <w:rsid w:val="00FC2CD2"/>
    <w:rsid w:val="00FC4890"/>
    <w:rsid w:val="00FD4D8C"/>
    <w:rsid w:val="00FE7A69"/>
    <w:rsid w:val="020F8D37"/>
    <w:rsid w:val="02963943"/>
    <w:rsid w:val="02EB78F7"/>
    <w:rsid w:val="03FC373C"/>
    <w:rsid w:val="052E059C"/>
    <w:rsid w:val="0685B3EF"/>
    <w:rsid w:val="07264FD1"/>
    <w:rsid w:val="0853D40F"/>
    <w:rsid w:val="0867B289"/>
    <w:rsid w:val="08789D85"/>
    <w:rsid w:val="08B2C0D6"/>
    <w:rsid w:val="0913678F"/>
    <w:rsid w:val="09721B26"/>
    <w:rsid w:val="09CDE473"/>
    <w:rsid w:val="0A08EDBD"/>
    <w:rsid w:val="0AD87367"/>
    <w:rsid w:val="0B96E189"/>
    <w:rsid w:val="0BF3FF78"/>
    <w:rsid w:val="0C17FB14"/>
    <w:rsid w:val="0C2932BB"/>
    <w:rsid w:val="0C376BD5"/>
    <w:rsid w:val="0C70E4F0"/>
    <w:rsid w:val="0D51E5CF"/>
    <w:rsid w:val="0E64B969"/>
    <w:rsid w:val="0EDC5EE0"/>
    <w:rsid w:val="10373CC1"/>
    <w:rsid w:val="1060B826"/>
    <w:rsid w:val="1066D37A"/>
    <w:rsid w:val="10782F41"/>
    <w:rsid w:val="1099C8E5"/>
    <w:rsid w:val="113BF55E"/>
    <w:rsid w:val="11D347DD"/>
    <w:rsid w:val="12320497"/>
    <w:rsid w:val="12B5E245"/>
    <w:rsid w:val="12C9576B"/>
    <w:rsid w:val="13083045"/>
    <w:rsid w:val="142A4690"/>
    <w:rsid w:val="156EB203"/>
    <w:rsid w:val="15AC8CCF"/>
    <w:rsid w:val="15BE4A99"/>
    <w:rsid w:val="15D6D9EC"/>
    <w:rsid w:val="1653CC61"/>
    <w:rsid w:val="16AFF017"/>
    <w:rsid w:val="16D614FE"/>
    <w:rsid w:val="17734C50"/>
    <w:rsid w:val="17D3BCBA"/>
    <w:rsid w:val="193898EF"/>
    <w:rsid w:val="1968DB00"/>
    <w:rsid w:val="19B561EF"/>
    <w:rsid w:val="19F0F2E7"/>
    <w:rsid w:val="1A63E786"/>
    <w:rsid w:val="1AA48857"/>
    <w:rsid w:val="1B292114"/>
    <w:rsid w:val="1B2AC217"/>
    <w:rsid w:val="1BAC9520"/>
    <w:rsid w:val="1BC03EBD"/>
    <w:rsid w:val="1D0B651D"/>
    <w:rsid w:val="1D1588F4"/>
    <w:rsid w:val="1DB3A2A5"/>
    <w:rsid w:val="1DB674E0"/>
    <w:rsid w:val="1DBC591A"/>
    <w:rsid w:val="1E1C7287"/>
    <w:rsid w:val="1F8C81C2"/>
    <w:rsid w:val="1FCAD405"/>
    <w:rsid w:val="1FCBBE91"/>
    <w:rsid w:val="1FE6459D"/>
    <w:rsid w:val="20337E7F"/>
    <w:rsid w:val="208EC993"/>
    <w:rsid w:val="20BA00AD"/>
    <w:rsid w:val="20CB8C0B"/>
    <w:rsid w:val="20CE5C64"/>
    <w:rsid w:val="20EB4367"/>
    <w:rsid w:val="20FC8DCC"/>
    <w:rsid w:val="215D1C55"/>
    <w:rsid w:val="2213BE35"/>
    <w:rsid w:val="22C94C2A"/>
    <w:rsid w:val="22D78544"/>
    <w:rsid w:val="23A91D25"/>
    <w:rsid w:val="242A780C"/>
    <w:rsid w:val="24B9B6C0"/>
    <w:rsid w:val="2561E0A7"/>
    <w:rsid w:val="26231577"/>
    <w:rsid w:val="265F0A53"/>
    <w:rsid w:val="26E71017"/>
    <w:rsid w:val="2712130D"/>
    <w:rsid w:val="2769E302"/>
    <w:rsid w:val="277AFC20"/>
    <w:rsid w:val="27E94DC8"/>
    <w:rsid w:val="2859D229"/>
    <w:rsid w:val="28998169"/>
    <w:rsid w:val="2989693D"/>
    <w:rsid w:val="29A36C7B"/>
    <w:rsid w:val="2A3551CA"/>
    <w:rsid w:val="2A78FD50"/>
    <w:rsid w:val="2B138551"/>
    <w:rsid w:val="2B8600CE"/>
    <w:rsid w:val="2B97D707"/>
    <w:rsid w:val="2BD3E7FE"/>
    <w:rsid w:val="2BDE500D"/>
    <w:rsid w:val="2C06801D"/>
    <w:rsid w:val="2C5C1133"/>
    <w:rsid w:val="2CE4F93C"/>
    <w:rsid w:val="2D00AB47"/>
    <w:rsid w:val="2D548E9B"/>
    <w:rsid w:val="2DF23BFD"/>
    <w:rsid w:val="2EA92E6A"/>
    <w:rsid w:val="301127E1"/>
    <w:rsid w:val="314893C7"/>
    <w:rsid w:val="316FF7DE"/>
    <w:rsid w:val="33D03995"/>
    <w:rsid w:val="3439EFCE"/>
    <w:rsid w:val="351DE3B4"/>
    <w:rsid w:val="355E3A96"/>
    <w:rsid w:val="356C09F6"/>
    <w:rsid w:val="35AC37AB"/>
    <w:rsid w:val="35F0F057"/>
    <w:rsid w:val="361C04EA"/>
    <w:rsid w:val="3652F916"/>
    <w:rsid w:val="37001834"/>
    <w:rsid w:val="3787F452"/>
    <w:rsid w:val="37D278FF"/>
    <w:rsid w:val="381A0091"/>
    <w:rsid w:val="38A3AAB8"/>
    <w:rsid w:val="38E404B3"/>
    <w:rsid w:val="38F8627C"/>
    <w:rsid w:val="39757966"/>
    <w:rsid w:val="3A37B8F6"/>
    <w:rsid w:val="3A767FC4"/>
    <w:rsid w:val="3AFB2A19"/>
    <w:rsid w:val="3C423D18"/>
    <w:rsid w:val="3C4A5574"/>
    <w:rsid w:val="3C4BE96D"/>
    <w:rsid w:val="3C5AB538"/>
    <w:rsid w:val="3C973FEE"/>
    <w:rsid w:val="3CC23A9A"/>
    <w:rsid w:val="3CD289AD"/>
    <w:rsid w:val="3D2E1285"/>
    <w:rsid w:val="3DDE0D79"/>
    <w:rsid w:val="3EE2C685"/>
    <w:rsid w:val="3FF9814D"/>
    <w:rsid w:val="405B66F3"/>
    <w:rsid w:val="405BCAC4"/>
    <w:rsid w:val="41B39EC0"/>
    <w:rsid w:val="41BBE523"/>
    <w:rsid w:val="421D2E44"/>
    <w:rsid w:val="42202E9F"/>
    <w:rsid w:val="4281271B"/>
    <w:rsid w:val="42B0EBD8"/>
    <w:rsid w:val="42CBAACC"/>
    <w:rsid w:val="438512AB"/>
    <w:rsid w:val="4389DA0A"/>
    <w:rsid w:val="441CF77C"/>
    <w:rsid w:val="446ADA0B"/>
    <w:rsid w:val="459614C6"/>
    <w:rsid w:val="46576B81"/>
    <w:rsid w:val="46ADEC30"/>
    <w:rsid w:val="481F73AA"/>
    <w:rsid w:val="485C7DF2"/>
    <w:rsid w:val="48A893AB"/>
    <w:rsid w:val="4A3BC6BA"/>
    <w:rsid w:val="4A4858A4"/>
    <w:rsid w:val="4B419FB3"/>
    <w:rsid w:val="4BB87749"/>
    <w:rsid w:val="4C3050F6"/>
    <w:rsid w:val="4C69BDA4"/>
    <w:rsid w:val="4C93A592"/>
    <w:rsid w:val="4D9FFF94"/>
    <w:rsid w:val="4DAABB23"/>
    <w:rsid w:val="4E2BFFC2"/>
    <w:rsid w:val="4E47502D"/>
    <w:rsid w:val="4EE13A49"/>
    <w:rsid w:val="4F5FBCDA"/>
    <w:rsid w:val="50533469"/>
    <w:rsid w:val="50665D6F"/>
    <w:rsid w:val="50BEB548"/>
    <w:rsid w:val="513FE358"/>
    <w:rsid w:val="5166A0FA"/>
    <w:rsid w:val="52197002"/>
    <w:rsid w:val="534A59A1"/>
    <w:rsid w:val="53923D42"/>
    <w:rsid w:val="539BF36E"/>
    <w:rsid w:val="540606E2"/>
    <w:rsid w:val="5442D9D9"/>
    <w:rsid w:val="5471842D"/>
    <w:rsid w:val="547EB452"/>
    <w:rsid w:val="5681C105"/>
    <w:rsid w:val="571F79FF"/>
    <w:rsid w:val="5789D8B2"/>
    <w:rsid w:val="57DC4121"/>
    <w:rsid w:val="580BA734"/>
    <w:rsid w:val="5844FBD6"/>
    <w:rsid w:val="585846F7"/>
    <w:rsid w:val="5859BAE3"/>
    <w:rsid w:val="5875AE1F"/>
    <w:rsid w:val="587C88DB"/>
    <w:rsid w:val="58F5ABA1"/>
    <w:rsid w:val="5937F6A2"/>
    <w:rsid w:val="5963E4DA"/>
    <w:rsid w:val="59A77795"/>
    <w:rsid w:val="59F41758"/>
    <w:rsid w:val="5A117E80"/>
    <w:rsid w:val="5A98F300"/>
    <w:rsid w:val="5ACCA8DB"/>
    <w:rsid w:val="5AD5F6DD"/>
    <w:rsid w:val="5C642547"/>
    <w:rsid w:val="5CDCED48"/>
    <w:rsid w:val="5D7DA8F6"/>
    <w:rsid w:val="5E85EB8B"/>
    <w:rsid w:val="5FAEFA6A"/>
    <w:rsid w:val="60FA4C3B"/>
    <w:rsid w:val="610D9159"/>
    <w:rsid w:val="618E994D"/>
    <w:rsid w:val="62D0BB49"/>
    <w:rsid w:val="6309ABB6"/>
    <w:rsid w:val="63AE1472"/>
    <w:rsid w:val="63D1783D"/>
    <w:rsid w:val="6426D988"/>
    <w:rsid w:val="665C22FA"/>
    <w:rsid w:val="66611C77"/>
    <w:rsid w:val="66E0C459"/>
    <w:rsid w:val="6782C95C"/>
    <w:rsid w:val="6828EDCB"/>
    <w:rsid w:val="683EDF09"/>
    <w:rsid w:val="6851EFAE"/>
    <w:rsid w:val="68CF99E8"/>
    <w:rsid w:val="69053D58"/>
    <w:rsid w:val="6914F615"/>
    <w:rsid w:val="692090C4"/>
    <w:rsid w:val="6940DD81"/>
    <w:rsid w:val="694C0FF6"/>
    <w:rsid w:val="6953AA6D"/>
    <w:rsid w:val="6A07095C"/>
    <w:rsid w:val="6A1B2C18"/>
    <w:rsid w:val="6A264ACD"/>
    <w:rsid w:val="6A8AFD5C"/>
    <w:rsid w:val="6ADAC46C"/>
    <w:rsid w:val="6BFE41A0"/>
    <w:rsid w:val="6C024593"/>
    <w:rsid w:val="6C1880ED"/>
    <w:rsid w:val="6C206307"/>
    <w:rsid w:val="6CB7DDBC"/>
    <w:rsid w:val="6CE11B9C"/>
    <w:rsid w:val="6CFB2816"/>
    <w:rsid w:val="6DCB29E1"/>
    <w:rsid w:val="6DCE05B7"/>
    <w:rsid w:val="6E40140A"/>
    <w:rsid w:val="6EA808D5"/>
    <w:rsid w:val="6EDA7A7F"/>
    <w:rsid w:val="6EE9D896"/>
    <w:rsid w:val="6F0494C5"/>
    <w:rsid w:val="6F2E7438"/>
    <w:rsid w:val="6F33A187"/>
    <w:rsid w:val="6F3EDB6C"/>
    <w:rsid w:val="7043D936"/>
    <w:rsid w:val="705642FD"/>
    <w:rsid w:val="706D619E"/>
    <w:rsid w:val="712C0F61"/>
    <w:rsid w:val="7184772F"/>
    <w:rsid w:val="7187F4BA"/>
    <w:rsid w:val="7200EA05"/>
    <w:rsid w:val="72217958"/>
    <w:rsid w:val="725FD02C"/>
    <w:rsid w:val="72BA4528"/>
    <w:rsid w:val="73ADEBA2"/>
    <w:rsid w:val="73BD49B9"/>
    <w:rsid w:val="74687E55"/>
    <w:rsid w:val="746CC38D"/>
    <w:rsid w:val="74F45C1B"/>
    <w:rsid w:val="759A614D"/>
    <w:rsid w:val="7660E5B8"/>
    <w:rsid w:val="77D36BC4"/>
    <w:rsid w:val="78A21604"/>
    <w:rsid w:val="79FC33BC"/>
    <w:rsid w:val="7A0026A7"/>
    <w:rsid w:val="7A03EFD1"/>
    <w:rsid w:val="7A9687A1"/>
    <w:rsid w:val="7AFF07B8"/>
    <w:rsid w:val="7B8E7963"/>
    <w:rsid w:val="7B9B9EA5"/>
    <w:rsid w:val="7C4CF45B"/>
    <w:rsid w:val="7DD27822"/>
    <w:rsid w:val="7E6918E3"/>
    <w:rsid w:val="7EC61A25"/>
    <w:rsid w:val="7EFDC937"/>
    <w:rsid w:val="7F850B92"/>
    <w:rsid w:val="7F85F117"/>
    <w:rsid w:val="7F93F429"/>
    <w:rsid w:val="7F942A31"/>
    <w:rsid w:val="7FB1EF92"/>
    <w:rsid w:val="7FE4613C"/>
    <w:rsid w:val="7FFD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64B4A2C"/>
  <w15:docId w15:val="{7F5EF5E6-17A7-4CEC-A02B-7575494C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1662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</w:style>
  <w:style w:type="paragraph" w:styleId="a4">
    <w:name w:val="Salutation"/>
    <w:basedOn w:val="a"/>
    <w:next w:val="a"/>
    <w:rPr>
      <w:sz w:val="22"/>
      <w:szCs w:val="22"/>
    </w:rPr>
  </w:style>
  <w:style w:type="paragraph" w:styleId="a5">
    <w:name w:val="Closing"/>
    <w:basedOn w:val="a"/>
    <w:pPr>
      <w:jc w:val="right"/>
    </w:pPr>
    <w:rPr>
      <w:sz w:val="22"/>
      <w:szCs w:val="22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8">
    <w:name w:val="header"/>
    <w:basedOn w:val="a"/>
    <w:link w:val="a9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rsid w:val="00CB701E"/>
    <w:rPr>
      <w:kern w:val="2"/>
      <w:sz w:val="21"/>
      <w:szCs w:val="24"/>
    </w:rPr>
  </w:style>
  <w:style w:type="paragraph" w:styleId="aa">
    <w:name w:val="footer"/>
    <w:basedOn w:val="a"/>
    <w:link w:val="ab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rsid w:val="00CB701E"/>
    <w:rPr>
      <w:kern w:val="2"/>
      <w:sz w:val="21"/>
      <w:szCs w:val="24"/>
    </w:rPr>
  </w:style>
  <w:style w:type="table" w:styleId="ac">
    <w:name w:val="Table Grid"/>
    <w:basedOn w:val="a1"/>
    <w:rsid w:val="00DD5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Plain Text"/>
    <w:basedOn w:val="a"/>
    <w:link w:val="ae"/>
    <w:uiPriority w:val="99"/>
    <w:unhideWhenUsed/>
    <w:rsid w:val="00F6780B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e">
    <w:name w:val="書式なし (文字)"/>
    <w:link w:val="ad"/>
    <w:uiPriority w:val="99"/>
    <w:rsid w:val="00F6780B"/>
    <w:rPr>
      <w:rFonts w:ascii="ＭＳ ゴシック" w:eastAsia="ＭＳ ゴシック" w:hAnsi="Courier New" w:cs="Courier New"/>
      <w:kern w:val="2"/>
      <w:szCs w:val="21"/>
    </w:rPr>
  </w:style>
  <w:style w:type="character" w:styleId="af">
    <w:name w:val="page number"/>
    <w:basedOn w:val="a0"/>
    <w:rsid w:val="00C247D7"/>
  </w:style>
  <w:style w:type="character" w:styleId="af0">
    <w:name w:val="annotation reference"/>
    <w:basedOn w:val="a0"/>
    <w:uiPriority w:val="99"/>
    <w:semiHidden/>
    <w:unhideWhenUsed/>
    <w:rsid w:val="001E5493"/>
    <w:rPr>
      <w:sz w:val="18"/>
      <w:szCs w:val="18"/>
    </w:rPr>
  </w:style>
  <w:style w:type="paragraph" w:styleId="af1">
    <w:name w:val="annotation text"/>
    <w:basedOn w:val="a"/>
    <w:link w:val="af2"/>
    <w:uiPriority w:val="99"/>
    <w:unhideWhenUsed/>
    <w:rsid w:val="001E5493"/>
    <w:pPr>
      <w:jc w:val="left"/>
    </w:pPr>
  </w:style>
  <w:style w:type="character" w:customStyle="1" w:styleId="af2">
    <w:name w:val="コメント文字列 (文字)"/>
    <w:basedOn w:val="a0"/>
    <w:link w:val="af1"/>
    <w:uiPriority w:val="99"/>
    <w:rsid w:val="001E5493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1E5493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1E5493"/>
    <w:rPr>
      <w:b/>
      <w:bCs/>
      <w:kern w:val="2"/>
      <w:sz w:val="21"/>
      <w:szCs w:val="24"/>
    </w:rPr>
  </w:style>
  <w:style w:type="paragraph" w:styleId="af5">
    <w:name w:val="Revision"/>
    <w:hidden/>
    <w:uiPriority w:val="71"/>
    <w:semiHidden/>
    <w:rsid w:val="001E5493"/>
    <w:rPr>
      <w:kern w:val="2"/>
      <w:sz w:val="21"/>
      <w:szCs w:val="24"/>
    </w:rPr>
  </w:style>
  <w:style w:type="paragraph" w:styleId="af6">
    <w:name w:val="List Paragraph"/>
    <w:basedOn w:val="a"/>
    <w:uiPriority w:val="72"/>
    <w:rsid w:val="00F401B2"/>
    <w:pPr>
      <w:ind w:leftChars="400" w:left="840"/>
    </w:pPr>
  </w:style>
  <w:style w:type="character" w:styleId="af7">
    <w:name w:val="FollowedHyperlink"/>
    <w:basedOn w:val="a0"/>
    <w:rsid w:val="0075262A"/>
    <w:rPr>
      <w:color w:val="800080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24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5191328F1B4940AEE198BA6FB617AB" ma:contentTypeVersion="2" ma:contentTypeDescription="新しいドキュメントを作成します。" ma:contentTypeScope="" ma:versionID="9d9e8b178f3d452da3270441166ae791">
  <xsd:schema xmlns:xsd="http://www.w3.org/2001/XMLSchema" xmlns:xs="http://www.w3.org/2001/XMLSchema" xmlns:p="http://schemas.microsoft.com/office/2006/metadata/properties" xmlns:ns2="1520361b-0120-4bdf-a5a5-4d3f965c58fc" targetNamespace="http://schemas.microsoft.com/office/2006/metadata/properties" ma:root="true" ma:fieldsID="a151e4fb75a2a48a8c090ad005d0ee87" ns2:_="">
    <xsd:import namespace="1520361b-0120-4bdf-a5a5-4d3f965c58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0361b-0120-4bdf-a5a5-4d3f965c5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74A5B4-4D4B-4DC0-B2A8-0587BCA15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8EC5C29-9F12-4CBE-8ED6-A6BEE27279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A42526-952D-4581-858D-6D06284FA6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C7D0CE-DD55-420A-A63A-4EE324CBA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20361b-0120-4bdf-a5a5-4d3f965c5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乳がん看護研究会</vt:lpstr>
    </vt:vector>
  </TitlesOfParts>
  <Company>千葉県立保険医療大学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乳がん看護研究会</dc:title>
  <dc:creator>武石優子</dc:creator>
  <cp:lastModifiedBy>Yoshiyuki TADOKORO</cp:lastModifiedBy>
  <cp:revision>9</cp:revision>
  <cp:lastPrinted>2022-12-19T23:46:00Z</cp:lastPrinted>
  <dcterms:created xsi:type="dcterms:W3CDTF">2024-03-03T15:53:00Z</dcterms:created>
  <dcterms:modified xsi:type="dcterms:W3CDTF">2024-03-0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191328F1B4940AEE198BA6FB617AB</vt:lpwstr>
  </property>
</Properties>
</file>